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3"/>
        <w:gridCol w:w="7098"/>
      </w:tblGrid>
      <w:tr w:rsidR="00C82806" w:rsidRPr="009E6A78" w14:paraId="65D94041" w14:textId="77777777" w:rsidTr="008577E4">
        <w:trPr>
          <w:trHeight w:val="983"/>
        </w:trPr>
        <w:tc>
          <w:tcPr>
            <w:tcW w:w="1386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51" w:type="dxa"/>
            <w:gridSpan w:val="2"/>
            <w:vAlign w:val="center"/>
          </w:tcPr>
          <w:p w14:paraId="6AEB744B" w14:textId="35D34749" w:rsidR="00C82806" w:rsidRPr="009E6A78" w:rsidRDefault="008577E4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8C0415">
              <w:rPr>
                <w:b/>
                <w:bCs/>
                <w:color w:val="4F81BD"/>
                <w:sz w:val="28"/>
                <w:szCs w:val="28"/>
              </w:rPr>
              <w:t>CMPS 312 Project Phase 2 – Data Layer using Firestore, Firebase Storage and local SQLite Database (10% of the course grade)</w:t>
            </w:r>
          </w:p>
        </w:tc>
      </w:tr>
      <w:tr w:rsidR="001A576E" w:rsidRPr="003566B4" w14:paraId="1353BB90" w14:textId="77777777" w:rsidTr="008577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39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098" w:type="dxa"/>
          </w:tcPr>
          <w:p w14:paraId="0E48A0F6" w14:textId="022BA8F5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8577E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39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098" w:type="dxa"/>
          </w:tcPr>
          <w:p w14:paraId="33A4AC98" w14:textId="77777777" w:rsidR="001A576E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2E88ACD8" w14:textId="77777777" w:rsidR="00B26E8B" w:rsidRPr="003566B4" w:rsidRDefault="00B26E8B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5FFD5F4C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47303CFA" w14:textId="77777777" w:rsidR="008577E4" w:rsidRPr="008C0415" w:rsidRDefault="008577E4" w:rsidP="008577E4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5C10DE9C" w:rsidR="001A576E" w:rsidRDefault="008577E4" w:rsidP="008577E4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  <w:r w:rsidR="001A576E" w:rsidRPr="0038751F">
        <w:rPr>
          <w:b/>
        </w:rPr>
        <w:t xml:space="preserve"> 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327"/>
        <w:gridCol w:w="4729"/>
      </w:tblGrid>
      <w:tr w:rsidR="001A576E" w14:paraId="581C6506" w14:textId="77777777" w:rsidTr="002B4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tcW w:w="3539" w:type="dxa"/>
            <w:gridSpan w:val="2"/>
          </w:tcPr>
          <w:p w14:paraId="109FE0E3" w14:textId="444BD021" w:rsidR="001A576E" w:rsidRDefault="001A576E" w:rsidP="002B4033">
            <w:pPr>
              <w:spacing w:after="0" w:line="259" w:lineRule="auto"/>
              <w:ind w:left="0" w:right="45" w:firstLine="0"/>
              <w:jc w:val="center"/>
            </w:pPr>
            <w:r>
              <w:t>Criteria</w:t>
            </w:r>
          </w:p>
        </w:tc>
        <w:tc>
          <w:tcPr>
            <w:tcW w:w="709" w:type="dxa"/>
          </w:tcPr>
          <w:p w14:paraId="60831864" w14:textId="2B7C6844" w:rsidR="001A576E" w:rsidRDefault="001A576E" w:rsidP="002B4033">
            <w:pPr>
              <w:spacing w:after="0" w:line="259" w:lineRule="auto"/>
              <w:ind w:left="0" w:right="43" w:firstLine="0"/>
              <w:jc w:val="center"/>
            </w:pPr>
            <w:r>
              <w:t>%</w:t>
            </w:r>
          </w:p>
        </w:tc>
        <w:tc>
          <w:tcPr>
            <w:tcW w:w="1327" w:type="dxa"/>
          </w:tcPr>
          <w:p w14:paraId="204B97D1" w14:textId="5EB8D038" w:rsidR="001A576E" w:rsidRDefault="001A576E" w:rsidP="002B4033">
            <w:pPr>
              <w:spacing w:after="0" w:line="259" w:lineRule="auto"/>
              <w:ind w:left="0" w:right="22" w:firstLine="0"/>
              <w:jc w:val="center"/>
            </w:pPr>
            <w:r w:rsidRPr="002B4033">
              <w:rPr>
                <w:sz w:val="18"/>
                <w:szCs w:val="18"/>
                <w:highlight w:val="yellow"/>
              </w:rPr>
              <w:t>Functionality*</w:t>
            </w:r>
          </w:p>
        </w:tc>
        <w:tc>
          <w:tcPr>
            <w:tcW w:w="4729" w:type="dxa"/>
          </w:tcPr>
          <w:p w14:paraId="0F0BF0AA" w14:textId="7318D42D" w:rsidR="001A576E" w:rsidRDefault="001A576E" w:rsidP="002B4033">
            <w:pPr>
              <w:spacing w:after="0" w:line="259" w:lineRule="auto"/>
              <w:ind w:left="0" w:right="0" w:hanging="21"/>
              <w:jc w:val="center"/>
            </w:pPr>
            <w:r>
              <w:t>Quality of the implementation</w:t>
            </w:r>
          </w:p>
        </w:tc>
      </w:tr>
      <w:tr w:rsidR="001A576E" w14:paraId="486983D2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10C8FBD1" w:rsidR="001A576E" w:rsidRDefault="008577E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rPr>
                <w:b/>
                <w:bCs/>
              </w:rPr>
              <w:t>Database</w:t>
            </w:r>
            <w:r w:rsidRPr="00CF2EFB">
              <w:rPr>
                <w:b/>
                <w:bCs/>
              </w:rPr>
              <w:t xml:space="preserve"> Design: </w:t>
            </w:r>
            <w:r w:rsidRPr="00B9360C">
              <w:t>Firestore database schema diagram and SQLite database schema diagram</w:t>
            </w:r>
          </w:p>
        </w:tc>
        <w:tc>
          <w:tcPr>
            <w:tcW w:w="709" w:type="dxa"/>
            <w:vAlign w:val="center"/>
          </w:tcPr>
          <w:p w14:paraId="7D4E119C" w14:textId="2AE43D16" w:rsidR="001A576E" w:rsidRDefault="001A576E" w:rsidP="00DE0317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327" w:type="dxa"/>
            <w:vAlign w:val="center"/>
          </w:tcPr>
          <w:p w14:paraId="370682DC" w14:textId="163DCB78" w:rsidR="001A576E" w:rsidRDefault="001A576E" w:rsidP="002B403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FD70F10" w14:textId="77777777" w:rsidR="001A576E" w:rsidRDefault="001A576E" w:rsidP="002B4033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DE0317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61EC673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B26E8B" w:rsidRPr="00B26E8B">
              <w:rPr>
                <w:b/>
                <w:bCs/>
                <w:lang w:val="en-GB"/>
              </w:rPr>
              <w:t>Design and implement</w:t>
            </w:r>
            <w:r w:rsidR="004F2A75">
              <w:rPr>
                <w:b/>
                <w:bCs/>
                <w:lang w:val="en-GB"/>
              </w:rPr>
              <w:t xml:space="preserve"> (</w:t>
            </w:r>
            <w:r w:rsidR="004F2A75">
              <w:rPr>
                <w:b/>
                <w:bCs/>
              </w:rPr>
              <w:t>90</w:t>
            </w:r>
            <w:r w:rsidR="004F2A75" w:rsidRPr="0094208D">
              <w:rPr>
                <w:b/>
                <w:bCs/>
              </w:rPr>
              <w:t>%</w:t>
            </w:r>
            <w:r w:rsidR="004F2A75">
              <w:rPr>
                <w:b/>
                <w:bCs/>
              </w:rPr>
              <w:t>)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36CCA18A" w:rsidR="001A576E" w:rsidRPr="0094208D" w:rsidRDefault="001A576E" w:rsidP="00DE0317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</w:p>
        </w:tc>
        <w:tc>
          <w:tcPr>
            <w:tcW w:w="1327" w:type="dxa"/>
            <w:shd w:val="clear" w:color="auto" w:fill="C9C9C9" w:themeFill="accent3" w:themeFillTint="99"/>
            <w:vAlign w:val="center"/>
          </w:tcPr>
          <w:p w14:paraId="5A256222" w14:textId="5BB37171" w:rsidR="001A576E" w:rsidRDefault="001A576E" w:rsidP="002B403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29" w:type="dxa"/>
            <w:shd w:val="clear" w:color="auto" w:fill="C9C9C9" w:themeFill="accent3" w:themeFillTint="99"/>
            <w:vAlign w:val="center"/>
          </w:tcPr>
          <w:p w14:paraId="67328C6A" w14:textId="77777777" w:rsidR="001A576E" w:rsidRDefault="001A576E" w:rsidP="002B4033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B95782" w14:paraId="2D205A8A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905438" w14:textId="77777777" w:rsidR="005075E0" w:rsidRPr="005075E0" w:rsidRDefault="005075E0" w:rsidP="005075E0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5075E0">
              <w:rPr>
                <w:b/>
                <w:bCs/>
              </w:rPr>
              <w:t>Quran Navigator</w:t>
            </w:r>
          </w:p>
          <w:p w14:paraId="14FBAAF5" w14:textId="5963EE96" w:rsidR="005075E0" w:rsidRDefault="005075E0" w:rsidP="005075E0">
            <w:pPr>
              <w:spacing w:after="0" w:line="259" w:lineRule="auto"/>
              <w:ind w:left="13" w:right="0" w:hanging="11"/>
              <w:jc w:val="left"/>
            </w:pPr>
            <w:r>
              <w:t xml:space="preserve">- Navigate by </w:t>
            </w:r>
            <w:proofErr w:type="spellStart"/>
            <w:r>
              <w:t>Juz</w:t>
            </w:r>
            <w:proofErr w:type="spellEnd"/>
            <w:r w:rsidR="00B150A5">
              <w:t xml:space="preserve"> (</w:t>
            </w:r>
            <w:r w:rsidR="008577E4">
              <w:t>5</w:t>
            </w:r>
            <w:r w:rsidR="00B150A5">
              <w:t xml:space="preserve"> pts)</w:t>
            </w:r>
          </w:p>
          <w:p w14:paraId="15DA3ED7" w14:textId="41FF7D99" w:rsidR="005075E0" w:rsidRDefault="005075E0" w:rsidP="005075E0">
            <w:pPr>
              <w:spacing w:after="0" w:line="259" w:lineRule="auto"/>
              <w:ind w:left="13" w:right="0" w:hanging="11"/>
              <w:jc w:val="left"/>
            </w:pPr>
            <w:r>
              <w:t>- Navigate by Surah</w:t>
            </w:r>
            <w:r w:rsidR="00B150A5">
              <w:t xml:space="preserve"> (</w:t>
            </w:r>
            <w:r w:rsidR="008577E4">
              <w:t>5</w:t>
            </w:r>
            <w:r w:rsidR="00B150A5">
              <w:t xml:space="preserve"> pts)</w:t>
            </w:r>
          </w:p>
          <w:p w14:paraId="00F50CA7" w14:textId="789A0726" w:rsidR="00B95782" w:rsidRPr="00B95782" w:rsidRDefault="005075E0" w:rsidP="00B150A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 xml:space="preserve">- Navigate by page number </w:t>
            </w:r>
            <w:r w:rsidR="00B150A5">
              <w:t>(</w:t>
            </w:r>
            <w:r w:rsidR="008577E4">
              <w:t>4</w:t>
            </w:r>
            <w:r w:rsidR="00B150A5">
              <w:t xml:space="preserve"> pts)</w:t>
            </w:r>
          </w:p>
        </w:tc>
        <w:tc>
          <w:tcPr>
            <w:tcW w:w="709" w:type="dxa"/>
            <w:vAlign w:val="center"/>
          </w:tcPr>
          <w:p w14:paraId="53F32667" w14:textId="2E46235C" w:rsidR="00B95782" w:rsidRPr="00254360" w:rsidRDefault="008577E4" w:rsidP="00DE0317">
            <w:pPr>
              <w:spacing w:after="0" w:line="259" w:lineRule="auto"/>
              <w:ind w:left="0" w:right="41" w:firstLine="0"/>
              <w:jc w:val="center"/>
            </w:pPr>
            <w:r>
              <w:t>14</w:t>
            </w:r>
          </w:p>
        </w:tc>
        <w:tc>
          <w:tcPr>
            <w:tcW w:w="1327" w:type="dxa"/>
            <w:vAlign w:val="center"/>
          </w:tcPr>
          <w:p w14:paraId="32151F0D" w14:textId="0E13D465" w:rsidR="00B95782" w:rsidRDefault="00B95782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6F550EA9" w14:textId="77777777" w:rsidR="00B95782" w:rsidRDefault="00B95782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8577E4" w14:paraId="3A965536" w14:textId="77777777" w:rsidTr="00DE0317">
        <w:trPr>
          <w:trHeight w:val="349"/>
        </w:trPr>
        <w:tc>
          <w:tcPr>
            <w:tcW w:w="279" w:type="dxa"/>
            <w:vMerge/>
          </w:tcPr>
          <w:p w14:paraId="31088511" w14:textId="77777777" w:rsidR="008577E4" w:rsidRDefault="008577E4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1B92D7" w14:textId="77777777" w:rsidR="008577E4" w:rsidRPr="00B150A5" w:rsidRDefault="008577E4" w:rsidP="008577E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Quran Viewer</w:t>
            </w:r>
          </w:p>
          <w:p w14:paraId="1E40F7A8" w14:textId="3D55E310" w:rsidR="008577E4" w:rsidRDefault="008577E4" w:rsidP="008577E4">
            <w:pPr>
              <w:spacing w:after="0" w:line="259" w:lineRule="auto"/>
              <w:ind w:left="13" w:right="0" w:hanging="11"/>
              <w:jc w:val="left"/>
            </w:pPr>
            <w:r>
              <w:t>- Display the Quran Page (</w:t>
            </w:r>
            <w:r>
              <w:t>8</w:t>
            </w:r>
            <w:r>
              <w:t xml:space="preserve"> pts)</w:t>
            </w:r>
          </w:p>
          <w:p w14:paraId="2EE5BBBD" w14:textId="2BF965B6" w:rsidR="008577E4" w:rsidRPr="00B150A5" w:rsidRDefault="008577E4" w:rsidP="008577E4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 xml:space="preserve">- Display </w:t>
            </w:r>
            <w:r w:rsidRPr="00B26E8B">
              <w:t xml:space="preserve">a summary text for </w:t>
            </w:r>
            <w:r w:rsidR="007655F5">
              <w:t>a</w:t>
            </w:r>
            <w:r w:rsidRPr="00B26E8B">
              <w:t xml:space="preserve"> section (</w:t>
            </w:r>
            <w:r w:rsidRPr="00B26E8B">
              <w:rPr>
                <w:rtl/>
              </w:rPr>
              <w:t>قسم</w:t>
            </w:r>
            <w:r w:rsidRPr="00B26E8B">
              <w:t xml:space="preserve">) </w:t>
            </w:r>
            <w:r>
              <w:t>(</w:t>
            </w:r>
            <w:r>
              <w:t>8</w:t>
            </w:r>
            <w:r>
              <w:t xml:space="preserve"> pts)</w:t>
            </w:r>
          </w:p>
        </w:tc>
        <w:tc>
          <w:tcPr>
            <w:tcW w:w="709" w:type="dxa"/>
            <w:vAlign w:val="center"/>
          </w:tcPr>
          <w:p w14:paraId="3E5FFDFA" w14:textId="01630B60" w:rsidR="008577E4" w:rsidRDefault="008577E4" w:rsidP="00DE0317">
            <w:pPr>
              <w:spacing w:after="0" w:line="259" w:lineRule="auto"/>
              <w:ind w:left="0" w:right="41" w:firstLine="0"/>
              <w:jc w:val="center"/>
            </w:pPr>
            <w:r>
              <w:t>16</w:t>
            </w:r>
          </w:p>
        </w:tc>
        <w:tc>
          <w:tcPr>
            <w:tcW w:w="1327" w:type="dxa"/>
            <w:vAlign w:val="center"/>
          </w:tcPr>
          <w:p w14:paraId="039F4221" w14:textId="77777777" w:rsidR="008577E4" w:rsidRDefault="008577E4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FB8AB75" w14:textId="77777777" w:rsidR="008577E4" w:rsidRDefault="008577E4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1B4215AC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B2CDF1C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CA64851" w14:textId="77777777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Topics Map</w:t>
            </w:r>
          </w:p>
          <w:p w14:paraId="123133CE" w14:textId="6AC142A4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  <w:r>
              <w:t>- Topics Map (</w:t>
            </w:r>
            <w:r w:rsidR="008577E4">
              <w:t>8</w:t>
            </w:r>
            <w:r>
              <w:t xml:space="preserve"> pts)</w:t>
            </w:r>
          </w:p>
          <w:p w14:paraId="237800B4" w14:textId="3D4FCDE2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 xml:space="preserve">- View Quran page associated with the </w:t>
            </w:r>
            <w:r w:rsidR="00DE0317" w:rsidRPr="00B26E8B">
              <w:t xml:space="preserve">section </w:t>
            </w:r>
            <w:r>
              <w:t>(</w:t>
            </w:r>
            <w:r w:rsidR="008D0CD4">
              <w:t>4</w:t>
            </w:r>
            <w:r>
              <w:t xml:space="preserve"> pts)</w:t>
            </w:r>
          </w:p>
        </w:tc>
        <w:tc>
          <w:tcPr>
            <w:tcW w:w="709" w:type="dxa"/>
            <w:vAlign w:val="center"/>
          </w:tcPr>
          <w:p w14:paraId="4DBFB076" w14:textId="46F1F8F0" w:rsidR="00B26E8B" w:rsidRDefault="008577E4" w:rsidP="00DE0317">
            <w:pPr>
              <w:spacing w:after="0" w:line="259" w:lineRule="auto"/>
              <w:ind w:left="0" w:right="41" w:firstLine="0"/>
              <w:jc w:val="center"/>
            </w:pPr>
            <w:r>
              <w:t>12</w:t>
            </w:r>
          </w:p>
        </w:tc>
        <w:tc>
          <w:tcPr>
            <w:tcW w:w="1327" w:type="dxa"/>
            <w:vAlign w:val="center"/>
          </w:tcPr>
          <w:p w14:paraId="4DE18C1D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60C907EE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2E99E3F8" w14:textId="77777777" w:rsidTr="00DE0317">
        <w:trPr>
          <w:trHeight w:val="349"/>
        </w:trPr>
        <w:tc>
          <w:tcPr>
            <w:tcW w:w="279" w:type="dxa"/>
            <w:vMerge/>
          </w:tcPr>
          <w:p w14:paraId="514623A7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AD2920A" w14:textId="46418AC9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ya and Theme </w:t>
            </w:r>
            <w:r w:rsidRPr="00015B3D">
              <w:rPr>
                <w:rFonts w:asciiTheme="majorBidi" w:hAnsiTheme="majorBidi" w:cstheme="majorBidi"/>
                <w:sz w:val="24"/>
                <w:szCs w:val="24"/>
              </w:rPr>
              <w:t>Search</w:t>
            </w:r>
          </w:p>
        </w:tc>
        <w:tc>
          <w:tcPr>
            <w:tcW w:w="709" w:type="dxa"/>
            <w:vAlign w:val="center"/>
          </w:tcPr>
          <w:p w14:paraId="4B395157" w14:textId="01F04760" w:rsidR="00B26E8B" w:rsidRDefault="00D37844" w:rsidP="00DE0317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327" w:type="dxa"/>
            <w:vAlign w:val="center"/>
          </w:tcPr>
          <w:p w14:paraId="70F249EC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1A0AE257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638A3EFF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01A3CA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F58341" w14:textId="4B269794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</w:rPr>
              <w:t xml:space="preserve">Verse Recitation </w:t>
            </w:r>
          </w:p>
        </w:tc>
        <w:tc>
          <w:tcPr>
            <w:tcW w:w="709" w:type="dxa"/>
            <w:vAlign w:val="center"/>
          </w:tcPr>
          <w:p w14:paraId="17B92CA8" w14:textId="18052D91" w:rsidR="00B26E8B" w:rsidRDefault="007655F5" w:rsidP="00DE0317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327" w:type="dxa"/>
            <w:vAlign w:val="center"/>
          </w:tcPr>
          <w:p w14:paraId="35F2ECEB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4377BC93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26E8B" w14:paraId="047FB7E9" w14:textId="77777777" w:rsidTr="00DE0317">
        <w:trPr>
          <w:trHeight w:val="349"/>
        </w:trPr>
        <w:tc>
          <w:tcPr>
            <w:tcW w:w="279" w:type="dxa"/>
            <w:vMerge/>
          </w:tcPr>
          <w:p w14:paraId="499FB68B" w14:textId="77777777" w:rsidR="00B26E8B" w:rsidRDefault="00B26E8B" w:rsidP="00B26E8B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F2AE0A5" w14:textId="19165A9A" w:rsidR="00B26E8B" w:rsidRPr="00B150A5" w:rsidRDefault="00B26E8B" w:rsidP="00B26E8B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</w:rPr>
              <w:t>Verse Tafsir</w:t>
            </w:r>
          </w:p>
        </w:tc>
        <w:tc>
          <w:tcPr>
            <w:tcW w:w="709" w:type="dxa"/>
            <w:vAlign w:val="center"/>
          </w:tcPr>
          <w:p w14:paraId="7AF8CDDD" w14:textId="55B8E340" w:rsidR="00B26E8B" w:rsidRDefault="007655F5" w:rsidP="00DE0317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327" w:type="dxa"/>
            <w:vAlign w:val="center"/>
          </w:tcPr>
          <w:p w14:paraId="35FE92C5" w14:textId="77777777" w:rsidR="00B26E8B" w:rsidRDefault="00B26E8B" w:rsidP="002B4033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251503C" w14:textId="77777777" w:rsidR="00B26E8B" w:rsidRDefault="00B26E8B" w:rsidP="002B403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655F5" w14:paraId="7D08B3F2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12717396" w14:textId="77777777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7FDB37B" w14:textId="77777777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  <w:r w:rsidRPr="007655F5">
              <w:rPr>
                <w:b/>
                <w:bCs/>
              </w:rPr>
              <w:t>Resources Editor</w:t>
            </w:r>
            <w:r>
              <w:t xml:space="preserve"> (20 pts)</w:t>
            </w:r>
          </w:p>
          <w:p w14:paraId="256BFAD0" w14:textId="2ADB2ABC" w:rsidR="007655F5" w:rsidRDefault="007655F5" w:rsidP="007655F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>A</w:t>
            </w:r>
            <w:r w:rsidRPr="007655F5">
              <w:t>dd/update/delete resources</w:t>
            </w:r>
            <w:r>
              <w:t xml:space="preserve"> (</w:t>
            </w:r>
            <w:r w:rsidRPr="007655F5">
              <w:t>a link, a PDF document, YouTube video or an image</w:t>
            </w:r>
            <w:r>
              <w:t>)</w:t>
            </w:r>
            <w:r w:rsidRPr="007655F5">
              <w:t xml:space="preserve"> associated with a </w:t>
            </w:r>
            <w:proofErr w:type="spellStart"/>
            <w:r w:rsidRPr="007655F5">
              <w:t>Mihwar</w:t>
            </w:r>
            <w:proofErr w:type="spellEnd"/>
            <w:r>
              <w:t xml:space="preserve">, using </w:t>
            </w:r>
            <w:proofErr w:type="gramStart"/>
            <w:r w:rsidRPr="007655F5">
              <w:t xml:space="preserve">Firestore </w:t>
            </w:r>
            <w:r>
              <w:t xml:space="preserve"> and</w:t>
            </w:r>
            <w:proofErr w:type="gramEnd"/>
            <w:r w:rsidRPr="007655F5">
              <w:t xml:space="preserve"> Cloud Storage</w:t>
            </w:r>
            <w:r>
              <w:t>.</w:t>
            </w:r>
          </w:p>
        </w:tc>
        <w:tc>
          <w:tcPr>
            <w:tcW w:w="709" w:type="dxa"/>
            <w:vAlign w:val="center"/>
          </w:tcPr>
          <w:p w14:paraId="3A81D5AE" w14:textId="350338DA" w:rsidR="007655F5" w:rsidRDefault="007655F5" w:rsidP="007655F5">
            <w:pPr>
              <w:spacing w:after="0" w:line="259" w:lineRule="auto"/>
              <w:ind w:left="0" w:right="41" w:firstLine="0"/>
              <w:jc w:val="center"/>
            </w:pPr>
            <w:r>
              <w:t>20</w:t>
            </w:r>
          </w:p>
        </w:tc>
        <w:tc>
          <w:tcPr>
            <w:tcW w:w="1327" w:type="dxa"/>
            <w:vAlign w:val="center"/>
          </w:tcPr>
          <w:p w14:paraId="21EF3F11" w14:textId="77777777" w:rsidR="007655F5" w:rsidRDefault="007655F5" w:rsidP="007655F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72533442" w14:textId="77777777" w:rsidR="007655F5" w:rsidRDefault="007655F5" w:rsidP="007655F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655F5" w14:paraId="2B5E6550" w14:textId="77777777" w:rsidTr="00DE0317">
        <w:trPr>
          <w:trHeight w:val="349"/>
        </w:trPr>
        <w:tc>
          <w:tcPr>
            <w:tcW w:w="279" w:type="dxa"/>
          </w:tcPr>
          <w:p w14:paraId="51EC4160" w14:textId="77777777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7A8D2C5" w14:textId="77777777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  <w:r w:rsidRPr="007655F5">
              <w:rPr>
                <w:b/>
                <w:bCs/>
              </w:rPr>
              <w:t>Resources Viewer</w:t>
            </w:r>
            <w:r>
              <w:t xml:space="preserve"> (16 pts)</w:t>
            </w:r>
          </w:p>
          <w:p w14:paraId="6F94E074" w14:textId="02AAA5AA" w:rsidR="007655F5" w:rsidRDefault="007655F5" w:rsidP="007655F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 xml:space="preserve">- View resources associated with the </w:t>
            </w:r>
            <w:r w:rsidRPr="00B26E8B">
              <w:t>section</w:t>
            </w:r>
          </w:p>
        </w:tc>
        <w:tc>
          <w:tcPr>
            <w:tcW w:w="709" w:type="dxa"/>
            <w:vAlign w:val="center"/>
          </w:tcPr>
          <w:p w14:paraId="3D73C783" w14:textId="67A212EB" w:rsidR="007655F5" w:rsidRDefault="007655F5" w:rsidP="007655F5">
            <w:pPr>
              <w:spacing w:after="0" w:line="259" w:lineRule="auto"/>
              <w:ind w:left="0" w:right="41" w:firstLine="0"/>
              <w:jc w:val="center"/>
            </w:pPr>
            <w:r>
              <w:t>16</w:t>
            </w:r>
          </w:p>
        </w:tc>
        <w:tc>
          <w:tcPr>
            <w:tcW w:w="1327" w:type="dxa"/>
            <w:vAlign w:val="center"/>
          </w:tcPr>
          <w:p w14:paraId="1DB9D2B8" w14:textId="77777777" w:rsidR="007655F5" w:rsidRDefault="007655F5" w:rsidP="007655F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7CD5A66C" w14:textId="77777777" w:rsidR="007655F5" w:rsidRDefault="007655F5" w:rsidP="007655F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655F5" w14:paraId="117A9919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5F616D13" w14:textId="77777777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7A268E4" w14:textId="4FBCA900" w:rsidR="007655F5" w:rsidRDefault="007655F5" w:rsidP="007655F5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37844">
              <w:rPr>
                <w:b/>
                <w:bCs/>
              </w:rPr>
              <w:t xml:space="preserve">Signup and </w:t>
            </w:r>
            <w:proofErr w:type="spellStart"/>
            <w:r w:rsidRPr="00D37844">
              <w:rPr>
                <w:b/>
                <w:bCs/>
              </w:rPr>
              <w:t>Signin</w:t>
            </w:r>
            <w:proofErr w:type="spellEnd"/>
            <w:r w:rsidRPr="00D37844">
              <w:t xml:space="preserve"> using Firebase Authentication</w:t>
            </w:r>
          </w:p>
        </w:tc>
        <w:tc>
          <w:tcPr>
            <w:tcW w:w="709" w:type="dxa"/>
            <w:vAlign w:val="center"/>
          </w:tcPr>
          <w:p w14:paraId="6C9EB763" w14:textId="13AC3780" w:rsidR="007655F5" w:rsidRDefault="007655F5" w:rsidP="007655F5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327" w:type="dxa"/>
            <w:vAlign w:val="center"/>
          </w:tcPr>
          <w:p w14:paraId="1FEE3286" w14:textId="77777777" w:rsidR="007655F5" w:rsidRDefault="007655F5" w:rsidP="007655F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10150557" w14:textId="77777777" w:rsidR="007655F5" w:rsidRDefault="007655F5" w:rsidP="007655F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655F5" w14:paraId="549E740F" w14:textId="77777777" w:rsidTr="00DE0317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7655F5" w:rsidRDefault="007655F5" w:rsidP="007655F5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7655F5" w:rsidRDefault="007655F5" w:rsidP="007655F5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327" w:type="dxa"/>
            <w:shd w:val="clear" w:color="auto" w:fill="D0CECE" w:themeFill="background2" w:themeFillShade="E6"/>
            <w:vAlign w:val="center"/>
          </w:tcPr>
          <w:p w14:paraId="15A7AF33" w14:textId="2383D676" w:rsidR="007655F5" w:rsidRDefault="007655F5" w:rsidP="007655F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shd w:val="clear" w:color="auto" w:fill="D0CECE" w:themeFill="background2" w:themeFillShade="E6"/>
            <w:vAlign w:val="center"/>
          </w:tcPr>
          <w:p w14:paraId="5CF8ECBA" w14:textId="77777777" w:rsidR="007655F5" w:rsidRDefault="007655F5" w:rsidP="007655F5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7655F5" w14:paraId="0221EBBE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7655F5" w:rsidRDefault="007655F5" w:rsidP="007655F5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7655F5" w:rsidRDefault="007655F5" w:rsidP="007655F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A8747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327" w:type="dxa"/>
            <w:vAlign w:val="center"/>
          </w:tcPr>
          <w:p w14:paraId="2ABEEAF9" w14:textId="1A90A867" w:rsidR="007655F5" w:rsidRDefault="007655F5" w:rsidP="007655F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79490A6D" w14:textId="77777777" w:rsidR="007655F5" w:rsidRDefault="007655F5" w:rsidP="007655F5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7655F5" w14:paraId="313FA69C" w14:textId="77777777" w:rsidTr="00DE0317">
        <w:trPr>
          <w:trHeight w:val="466"/>
        </w:trPr>
        <w:tc>
          <w:tcPr>
            <w:tcW w:w="3539" w:type="dxa"/>
            <w:gridSpan w:val="2"/>
          </w:tcPr>
          <w:p w14:paraId="6A5D7A1D" w14:textId="77777777" w:rsidR="007655F5" w:rsidRDefault="007655F5" w:rsidP="007655F5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7655F5" w:rsidRPr="00AF28C5" w:rsidRDefault="007655F5" w:rsidP="007655F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2A485088" w:rsidR="007655F5" w:rsidRDefault="007655F5" w:rsidP="007655F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327" w:type="dxa"/>
            <w:vAlign w:val="center"/>
          </w:tcPr>
          <w:p w14:paraId="7FC6BE5A" w14:textId="3A993A2E" w:rsidR="007655F5" w:rsidRDefault="007655F5" w:rsidP="007655F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6818107" w14:textId="77777777" w:rsidR="007655F5" w:rsidRDefault="007655F5" w:rsidP="007655F5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492B14C6" w14:textId="77777777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14C8BEE8" w14:textId="77777777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74508EFD" w14:textId="037E0B78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518A6F67" w:rsidR="00F401D2" w:rsidRDefault="008D0CD4" w:rsidP="008D0CD4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7634526B" w14:textId="77777777" w:rsidR="008577E4" w:rsidRDefault="008577E4" w:rsidP="008577E4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B9360C">
        <w:lastRenderedPageBreak/>
        <w:t>Database Design</w:t>
      </w:r>
    </w:p>
    <w:p w14:paraId="504ABC72" w14:textId="77777777" w:rsidR="008577E4" w:rsidRDefault="008577E4" w:rsidP="008577E4">
      <w:pPr>
        <w:pStyle w:val="Heading1"/>
        <w:numPr>
          <w:ilvl w:val="1"/>
          <w:numId w:val="26"/>
        </w:numPr>
        <w:spacing w:before="240" w:after="120"/>
        <w:ind w:left="1090" w:firstLine="0"/>
      </w:pPr>
      <w:r w:rsidRPr="00B9360C">
        <w:t>Firestore database schema diagram</w:t>
      </w:r>
    </w:p>
    <w:p w14:paraId="5E2C38B4" w14:textId="77777777" w:rsidR="008577E4" w:rsidRPr="00B9360C" w:rsidRDefault="008577E4" w:rsidP="008577E4">
      <w:pPr>
        <w:pStyle w:val="Heading1"/>
        <w:numPr>
          <w:ilvl w:val="1"/>
          <w:numId w:val="26"/>
        </w:numPr>
        <w:spacing w:before="240" w:after="120"/>
        <w:ind w:left="1090" w:firstLine="0"/>
      </w:pPr>
      <w:r w:rsidRPr="00B9360C">
        <w:t>SQLite database schema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5D2C00CA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 xml:space="preserve">Navigate by </w:t>
      </w:r>
      <w:proofErr w:type="spellStart"/>
      <w:r>
        <w:t>Juz</w:t>
      </w:r>
      <w:proofErr w:type="spellEnd"/>
    </w:p>
    <w:p w14:paraId="056FE8F7" w14:textId="379FC709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>Navigate by Surah</w:t>
      </w:r>
    </w:p>
    <w:p w14:paraId="6496FEAA" w14:textId="5BA5B29D" w:rsidR="0082259E" w:rsidRDefault="00194A0C" w:rsidP="00F849BC">
      <w:pPr>
        <w:pStyle w:val="Heading1"/>
        <w:numPr>
          <w:ilvl w:val="2"/>
          <w:numId w:val="26"/>
        </w:numPr>
        <w:spacing w:before="240" w:after="120"/>
      </w:pPr>
      <w:r>
        <w:t xml:space="preserve">Navigate by page </w:t>
      </w:r>
      <w:proofErr w:type="gramStart"/>
      <w:r>
        <w:t>number</w:t>
      </w:r>
      <w:proofErr w:type="gramEnd"/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4425DAEE" w14:textId="61AB9C02" w:rsidR="007655F5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Display the Quran Page</w:t>
      </w:r>
    </w:p>
    <w:p w14:paraId="73A1BEF7" w14:textId="24F354CF" w:rsidR="007655F5" w:rsidRDefault="007655F5" w:rsidP="00CB604E">
      <w:pPr>
        <w:pStyle w:val="Heading1"/>
        <w:numPr>
          <w:ilvl w:val="2"/>
          <w:numId w:val="26"/>
        </w:numPr>
        <w:spacing w:before="240" w:after="120"/>
      </w:pPr>
      <w:r>
        <w:t>S</w:t>
      </w:r>
      <w:r w:rsidR="00DE0317" w:rsidRPr="00DE0317">
        <w:t xml:space="preserve">ummary text for </w:t>
      </w:r>
      <w:r>
        <w:t>a</w:t>
      </w:r>
      <w:r w:rsidR="00DE0317" w:rsidRPr="00DE0317">
        <w:t xml:space="preserve"> section</w:t>
      </w:r>
    </w:p>
    <w:p w14:paraId="4DF6ADB7" w14:textId="6A08CEFE" w:rsidR="003E2313" w:rsidRDefault="003E2313" w:rsidP="007655F5">
      <w:pPr>
        <w:pStyle w:val="Heading1"/>
        <w:numPr>
          <w:ilvl w:val="1"/>
          <w:numId w:val="26"/>
        </w:numPr>
        <w:spacing w:before="240" w:after="120"/>
      </w:pPr>
      <w:r>
        <w:t>Topics Map</w:t>
      </w:r>
    </w:p>
    <w:p w14:paraId="2461697F" w14:textId="61F27094" w:rsidR="006F4147" w:rsidRDefault="006F4147" w:rsidP="007655F5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2531F853" w14:textId="2DDA0FF3" w:rsidR="006F4147" w:rsidRDefault="006F4147" w:rsidP="007655F5">
      <w:pPr>
        <w:pStyle w:val="Heading1"/>
        <w:numPr>
          <w:ilvl w:val="2"/>
          <w:numId w:val="26"/>
        </w:numPr>
        <w:spacing w:before="240" w:after="120"/>
      </w:pPr>
      <w:r w:rsidRPr="006F4147">
        <w:t xml:space="preserve">View Quran page associated with the </w:t>
      </w:r>
      <w:proofErr w:type="gramStart"/>
      <w:r w:rsidR="00DE0317" w:rsidRPr="00DE0317">
        <w:t>section</w:t>
      </w:r>
      <w:proofErr w:type="gramEnd"/>
    </w:p>
    <w:p w14:paraId="4B52DAAE" w14:textId="77777777" w:rsidR="002B4033" w:rsidRDefault="002B4033" w:rsidP="007655F5">
      <w:pPr>
        <w:pStyle w:val="Heading1"/>
        <w:numPr>
          <w:ilvl w:val="1"/>
          <w:numId w:val="26"/>
        </w:numPr>
        <w:spacing w:before="240" w:after="120"/>
      </w:pPr>
      <w:r>
        <w:t>Aya and Theme Search</w:t>
      </w:r>
    </w:p>
    <w:p w14:paraId="449C3155" w14:textId="77777777" w:rsidR="002B4033" w:rsidRDefault="002B4033" w:rsidP="007655F5">
      <w:pPr>
        <w:pStyle w:val="Heading1"/>
        <w:numPr>
          <w:ilvl w:val="1"/>
          <w:numId w:val="26"/>
        </w:numPr>
        <w:spacing w:before="240" w:after="120"/>
      </w:pPr>
      <w:r>
        <w:t xml:space="preserve">Verse Recitation </w:t>
      </w:r>
    </w:p>
    <w:p w14:paraId="7DEF7053" w14:textId="77777777" w:rsidR="002B4033" w:rsidRDefault="002B4033" w:rsidP="007655F5">
      <w:pPr>
        <w:pStyle w:val="Heading1"/>
        <w:numPr>
          <w:ilvl w:val="1"/>
          <w:numId w:val="26"/>
        </w:numPr>
        <w:spacing w:before="240" w:after="120"/>
      </w:pPr>
      <w:r>
        <w:t>Verse Tafsir</w:t>
      </w:r>
    </w:p>
    <w:p w14:paraId="668F5F47" w14:textId="77777777" w:rsidR="007655F5" w:rsidRDefault="007655F5" w:rsidP="007655F5">
      <w:pPr>
        <w:pStyle w:val="Heading1"/>
        <w:numPr>
          <w:ilvl w:val="1"/>
          <w:numId w:val="26"/>
        </w:numPr>
        <w:spacing w:before="240" w:after="120"/>
      </w:pPr>
      <w:r w:rsidRPr="007655F5">
        <w:t xml:space="preserve">Resources Editor </w:t>
      </w:r>
    </w:p>
    <w:p w14:paraId="40486C55" w14:textId="17182220" w:rsidR="00711260" w:rsidRDefault="00711260" w:rsidP="00711260">
      <w:pPr>
        <w:pStyle w:val="Heading1"/>
        <w:numPr>
          <w:ilvl w:val="2"/>
          <w:numId w:val="26"/>
        </w:numPr>
        <w:spacing w:before="240" w:after="120"/>
      </w:pPr>
      <w:r w:rsidRPr="00711260">
        <w:t xml:space="preserve">Add </w:t>
      </w:r>
      <w:r>
        <w:t>R</w:t>
      </w:r>
      <w:r w:rsidRPr="00711260">
        <w:t>esources</w:t>
      </w:r>
    </w:p>
    <w:p w14:paraId="4041F8FE" w14:textId="5A63CB57" w:rsidR="00711260" w:rsidRDefault="00711260" w:rsidP="00711260">
      <w:pPr>
        <w:pStyle w:val="Heading1"/>
        <w:numPr>
          <w:ilvl w:val="2"/>
          <w:numId w:val="26"/>
        </w:numPr>
        <w:spacing w:before="240" w:after="120"/>
      </w:pPr>
      <w:r>
        <w:t>U</w:t>
      </w:r>
      <w:r w:rsidRPr="007655F5">
        <w:t>pdate</w:t>
      </w:r>
      <w:r>
        <w:t xml:space="preserve"> R</w:t>
      </w:r>
      <w:r w:rsidRPr="007655F5">
        <w:t>esources</w:t>
      </w:r>
    </w:p>
    <w:p w14:paraId="03E76E4F" w14:textId="52F28A71" w:rsidR="00711260" w:rsidRPr="00711260" w:rsidRDefault="00711260" w:rsidP="00711260">
      <w:pPr>
        <w:pStyle w:val="Heading1"/>
        <w:numPr>
          <w:ilvl w:val="2"/>
          <w:numId w:val="26"/>
        </w:numPr>
        <w:spacing w:before="240" w:after="120"/>
      </w:pPr>
      <w:r>
        <w:t>D</w:t>
      </w:r>
      <w:r w:rsidRPr="007655F5">
        <w:t xml:space="preserve">elete </w:t>
      </w:r>
      <w:r>
        <w:t>R</w:t>
      </w:r>
      <w:r w:rsidRPr="007655F5">
        <w:t>esources</w:t>
      </w:r>
    </w:p>
    <w:p w14:paraId="2547117E" w14:textId="77777777" w:rsidR="007655F5" w:rsidRDefault="007655F5" w:rsidP="007655F5">
      <w:pPr>
        <w:pStyle w:val="Heading1"/>
        <w:numPr>
          <w:ilvl w:val="1"/>
          <w:numId w:val="26"/>
        </w:numPr>
        <w:spacing w:before="240" w:after="120"/>
      </w:pPr>
      <w:r>
        <w:t xml:space="preserve">Resources </w:t>
      </w:r>
      <w:r w:rsidRPr="006F4147">
        <w:t>View</w:t>
      </w:r>
      <w:r>
        <w:t>er</w:t>
      </w:r>
    </w:p>
    <w:p w14:paraId="3276DB6D" w14:textId="77777777" w:rsidR="007655F5" w:rsidRDefault="007655F5" w:rsidP="007655F5">
      <w:pPr>
        <w:pStyle w:val="Heading1"/>
        <w:numPr>
          <w:ilvl w:val="1"/>
          <w:numId w:val="26"/>
        </w:numPr>
        <w:spacing w:before="240" w:after="120"/>
      </w:pPr>
      <w:r w:rsidRPr="007655F5">
        <w:lastRenderedPageBreak/>
        <w:t xml:space="preserve">Signup and </w:t>
      </w:r>
      <w:proofErr w:type="spellStart"/>
      <w:r w:rsidRPr="007655F5">
        <w:t>Signin</w:t>
      </w:r>
      <w:proofErr w:type="spellEnd"/>
      <w:r w:rsidRPr="007655F5">
        <w:t xml:space="preserve"> using Firebase Authentication</w:t>
      </w:r>
    </w:p>
    <w:p w14:paraId="73330805" w14:textId="77777777" w:rsidR="00711260" w:rsidRPr="00711260" w:rsidRDefault="00711260" w:rsidP="00711260"/>
    <w:p w14:paraId="701D3772" w14:textId="65B52958" w:rsidR="001A576E" w:rsidRDefault="001A576E" w:rsidP="00711260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2B4033" w14:paraId="406C89A9" w14:textId="77777777" w:rsidTr="002B4033">
        <w:tc>
          <w:tcPr>
            <w:tcW w:w="1828" w:type="dxa"/>
          </w:tcPr>
          <w:p w14:paraId="7BF4ACFA" w14:textId="3C7E9F1A" w:rsidR="002B4033" w:rsidRPr="002B4033" w:rsidRDefault="002B4033" w:rsidP="002B4033">
            <w:pPr>
              <w:ind w:left="0" w:firstLine="0"/>
              <w:jc w:val="center"/>
              <w:rPr>
                <w:b/>
                <w:bCs/>
              </w:rPr>
            </w:pPr>
            <w:r w:rsidRPr="002B4033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749CDA38" w14:textId="73CD1C42" w:rsidR="002B4033" w:rsidRPr="002B4033" w:rsidRDefault="002B4033" w:rsidP="002B4033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2B4033" w14:paraId="4A4E1359" w14:textId="77777777" w:rsidTr="002B4033">
        <w:tc>
          <w:tcPr>
            <w:tcW w:w="1828" w:type="dxa"/>
          </w:tcPr>
          <w:p w14:paraId="1EE9E0DA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0D63D77A" w14:textId="77777777" w:rsidR="002B4033" w:rsidRDefault="002B4033" w:rsidP="00B43492">
            <w:pPr>
              <w:ind w:left="0" w:firstLine="0"/>
            </w:pPr>
          </w:p>
        </w:tc>
      </w:tr>
      <w:tr w:rsidR="002B4033" w14:paraId="0DF0A443" w14:textId="77777777" w:rsidTr="002B4033">
        <w:tc>
          <w:tcPr>
            <w:tcW w:w="1828" w:type="dxa"/>
          </w:tcPr>
          <w:p w14:paraId="304927BB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01860814" w14:textId="77777777" w:rsidR="002B4033" w:rsidRDefault="002B4033" w:rsidP="00B43492">
            <w:pPr>
              <w:ind w:left="0" w:firstLine="0"/>
            </w:pPr>
          </w:p>
        </w:tc>
      </w:tr>
      <w:tr w:rsidR="002B4033" w14:paraId="2BF3B72D" w14:textId="77777777" w:rsidTr="002B4033">
        <w:tc>
          <w:tcPr>
            <w:tcW w:w="1828" w:type="dxa"/>
          </w:tcPr>
          <w:p w14:paraId="63DA4C45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48ACE5AB" w14:textId="77777777" w:rsidR="002B4033" w:rsidRDefault="002B4033" w:rsidP="00B43492">
            <w:pPr>
              <w:ind w:left="0" w:firstLine="0"/>
            </w:pPr>
          </w:p>
        </w:tc>
      </w:tr>
      <w:tr w:rsidR="002B4033" w14:paraId="6CB08940" w14:textId="77777777" w:rsidTr="002B4033">
        <w:tc>
          <w:tcPr>
            <w:tcW w:w="1828" w:type="dxa"/>
          </w:tcPr>
          <w:p w14:paraId="31199F85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3F098E9A" w14:textId="77777777" w:rsidR="002B4033" w:rsidRDefault="002B4033" w:rsidP="00B43492">
            <w:pPr>
              <w:ind w:left="0" w:firstLine="0"/>
            </w:pPr>
          </w:p>
        </w:tc>
      </w:tr>
    </w:tbl>
    <w:p w14:paraId="6F1DDB84" w14:textId="434378BE" w:rsidR="00B43492" w:rsidRPr="00B43492" w:rsidRDefault="00B43492" w:rsidP="00B43492"/>
    <w:p w14:paraId="4527CEED" w14:textId="638A6A52" w:rsidR="00F401D2" w:rsidRDefault="00F401D2" w:rsidP="00F401D2"/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B9D66B" w14:textId="77777777" w:rsidR="005C0E35" w:rsidRDefault="005C0E35">
      <w:pPr>
        <w:spacing w:after="0" w:line="240" w:lineRule="auto"/>
      </w:pPr>
      <w:r>
        <w:separator/>
      </w:r>
    </w:p>
  </w:endnote>
  <w:endnote w:type="continuationSeparator" w:id="0">
    <w:p w14:paraId="45C838E1" w14:textId="77777777" w:rsidR="005C0E35" w:rsidRDefault="005C0E35">
      <w:pPr>
        <w:spacing w:after="0" w:line="240" w:lineRule="auto"/>
      </w:pPr>
      <w:r>
        <w:continuationSeparator/>
      </w:r>
    </w:p>
  </w:endnote>
  <w:endnote w:type="continuationNotice" w:id="1">
    <w:p w14:paraId="49EE869E" w14:textId="77777777" w:rsidR="005C0E35" w:rsidRDefault="005C0E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28F5E9" w14:textId="77777777" w:rsidR="005C0E35" w:rsidRDefault="005C0E35">
      <w:pPr>
        <w:spacing w:after="0" w:line="240" w:lineRule="auto"/>
      </w:pPr>
      <w:r>
        <w:separator/>
      </w:r>
    </w:p>
  </w:footnote>
  <w:footnote w:type="continuationSeparator" w:id="0">
    <w:p w14:paraId="1D5EF175" w14:textId="77777777" w:rsidR="005C0E35" w:rsidRDefault="005C0E35">
      <w:pPr>
        <w:spacing w:after="0" w:line="240" w:lineRule="auto"/>
      </w:pPr>
      <w:r>
        <w:continuationSeparator/>
      </w:r>
    </w:p>
  </w:footnote>
  <w:footnote w:type="continuationNotice" w:id="1">
    <w:p w14:paraId="6A819EAB" w14:textId="77777777" w:rsidR="005C0E35" w:rsidRDefault="005C0E3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7" type="#_x0000_t75" style="width:13.5pt;height:13.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64E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9E0D1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756568">
    <w:abstractNumId w:val="14"/>
  </w:num>
  <w:num w:numId="2" w16cid:durableId="18823158">
    <w:abstractNumId w:val="8"/>
  </w:num>
  <w:num w:numId="3" w16cid:durableId="1195383371">
    <w:abstractNumId w:val="19"/>
  </w:num>
  <w:num w:numId="4" w16cid:durableId="803279473">
    <w:abstractNumId w:val="7"/>
  </w:num>
  <w:num w:numId="5" w16cid:durableId="1967198995">
    <w:abstractNumId w:val="18"/>
  </w:num>
  <w:num w:numId="6" w16cid:durableId="1337687733">
    <w:abstractNumId w:val="2"/>
  </w:num>
  <w:num w:numId="7" w16cid:durableId="2113698697">
    <w:abstractNumId w:val="10"/>
  </w:num>
  <w:num w:numId="8" w16cid:durableId="864833195">
    <w:abstractNumId w:val="17"/>
  </w:num>
  <w:num w:numId="9" w16cid:durableId="1583174222">
    <w:abstractNumId w:val="25"/>
  </w:num>
  <w:num w:numId="10" w16cid:durableId="1226136671">
    <w:abstractNumId w:val="27"/>
  </w:num>
  <w:num w:numId="11" w16cid:durableId="1496340657">
    <w:abstractNumId w:val="11"/>
  </w:num>
  <w:num w:numId="12" w16cid:durableId="2020279873">
    <w:abstractNumId w:val="3"/>
  </w:num>
  <w:num w:numId="13" w16cid:durableId="701512268">
    <w:abstractNumId w:val="13"/>
  </w:num>
  <w:num w:numId="14" w16cid:durableId="1445886404">
    <w:abstractNumId w:val="5"/>
  </w:num>
  <w:num w:numId="15" w16cid:durableId="1504322024">
    <w:abstractNumId w:val="21"/>
  </w:num>
  <w:num w:numId="16" w16cid:durableId="221600116">
    <w:abstractNumId w:val="0"/>
  </w:num>
  <w:num w:numId="17" w16cid:durableId="13215412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19889220">
    <w:abstractNumId w:val="4"/>
  </w:num>
  <w:num w:numId="19" w16cid:durableId="855927409">
    <w:abstractNumId w:val="6"/>
  </w:num>
  <w:num w:numId="20" w16cid:durableId="305427996">
    <w:abstractNumId w:val="22"/>
  </w:num>
  <w:num w:numId="21" w16cid:durableId="1245410871">
    <w:abstractNumId w:val="24"/>
  </w:num>
  <w:num w:numId="22" w16cid:durableId="446775701">
    <w:abstractNumId w:val="15"/>
  </w:num>
  <w:num w:numId="23" w16cid:durableId="322707923">
    <w:abstractNumId w:val="26"/>
  </w:num>
  <w:num w:numId="24" w16cid:durableId="486476599">
    <w:abstractNumId w:val="16"/>
  </w:num>
  <w:num w:numId="25" w16cid:durableId="482505792">
    <w:abstractNumId w:val="23"/>
  </w:num>
  <w:num w:numId="26" w16cid:durableId="1792163869">
    <w:abstractNumId w:val="20"/>
  </w:num>
  <w:num w:numId="27" w16cid:durableId="399258903">
    <w:abstractNumId w:val="17"/>
  </w:num>
  <w:num w:numId="28" w16cid:durableId="1042830340">
    <w:abstractNumId w:val="17"/>
  </w:num>
  <w:num w:numId="29" w16cid:durableId="1879077386">
    <w:abstractNumId w:val="17"/>
  </w:num>
  <w:num w:numId="30" w16cid:durableId="1871188808">
    <w:abstractNumId w:val="17"/>
  </w:num>
  <w:num w:numId="31" w16cid:durableId="1216164003">
    <w:abstractNumId w:val="17"/>
  </w:num>
  <w:num w:numId="32" w16cid:durableId="1854343517">
    <w:abstractNumId w:val="17"/>
  </w:num>
  <w:num w:numId="33" w16cid:durableId="1902793132">
    <w:abstractNumId w:val="17"/>
  </w:num>
  <w:num w:numId="34" w16cid:durableId="1334338449">
    <w:abstractNumId w:val="9"/>
  </w:num>
  <w:num w:numId="35" w16cid:durableId="1873616924">
    <w:abstractNumId w:val="17"/>
  </w:num>
  <w:num w:numId="36" w16cid:durableId="826940560">
    <w:abstractNumId w:val="17"/>
  </w:num>
  <w:num w:numId="37" w16cid:durableId="1956598910">
    <w:abstractNumId w:val="17"/>
  </w:num>
  <w:num w:numId="38" w16cid:durableId="810484510">
    <w:abstractNumId w:val="17"/>
  </w:num>
  <w:num w:numId="39" w16cid:durableId="19667138">
    <w:abstractNumId w:val="17"/>
  </w:num>
  <w:num w:numId="40" w16cid:durableId="334842704">
    <w:abstractNumId w:val="17"/>
  </w:num>
  <w:num w:numId="41" w16cid:durableId="1339888523">
    <w:abstractNumId w:val="17"/>
  </w:num>
  <w:num w:numId="42" w16cid:durableId="816652221">
    <w:abstractNumId w:val="17"/>
  </w:num>
  <w:num w:numId="43" w16cid:durableId="75905271">
    <w:abstractNumId w:val="17"/>
  </w:num>
  <w:num w:numId="44" w16cid:durableId="786392589">
    <w:abstractNumId w:val="1"/>
  </w:num>
  <w:num w:numId="45" w16cid:durableId="1144278404">
    <w:abstractNumId w:val="17"/>
  </w:num>
  <w:num w:numId="46" w16cid:durableId="767315100">
    <w:abstractNumId w:val="17"/>
  </w:num>
  <w:num w:numId="47" w16cid:durableId="1991858732">
    <w:abstractNumId w:val="17"/>
  </w:num>
  <w:num w:numId="48" w16cid:durableId="945238794">
    <w:abstractNumId w:val="17"/>
  </w:num>
  <w:num w:numId="49" w16cid:durableId="1940332169">
    <w:abstractNumId w:val="17"/>
  </w:num>
  <w:num w:numId="50" w16cid:durableId="534581941">
    <w:abstractNumId w:val="17"/>
  </w:num>
  <w:num w:numId="51" w16cid:durableId="26923901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22E3"/>
    <w:rsid w:val="0007383D"/>
    <w:rsid w:val="00074608"/>
    <w:rsid w:val="0007577F"/>
    <w:rsid w:val="00086F29"/>
    <w:rsid w:val="0009409F"/>
    <w:rsid w:val="00096C86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2DF0"/>
    <w:rsid w:val="00194A0C"/>
    <w:rsid w:val="001A09E5"/>
    <w:rsid w:val="001A505E"/>
    <w:rsid w:val="001A5153"/>
    <w:rsid w:val="001A576E"/>
    <w:rsid w:val="001B07B6"/>
    <w:rsid w:val="001B3C52"/>
    <w:rsid w:val="001C6993"/>
    <w:rsid w:val="001C7FAA"/>
    <w:rsid w:val="001D354C"/>
    <w:rsid w:val="001D47A1"/>
    <w:rsid w:val="001E00A8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4033"/>
    <w:rsid w:val="002B5DAC"/>
    <w:rsid w:val="002C2453"/>
    <w:rsid w:val="002C3450"/>
    <w:rsid w:val="002C48B7"/>
    <w:rsid w:val="002C5668"/>
    <w:rsid w:val="002C574B"/>
    <w:rsid w:val="002C7F50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40F5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46AA"/>
    <w:rsid w:val="00355F7D"/>
    <w:rsid w:val="0036024C"/>
    <w:rsid w:val="00360754"/>
    <w:rsid w:val="00361627"/>
    <w:rsid w:val="003626F8"/>
    <w:rsid w:val="00365A4D"/>
    <w:rsid w:val="00366A88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2F5C"/>
    <w:rsid w:val="003A63E2"/>
    <w:rsid w:val="003B5AB8"/>
    <w:rsid w:val="003C185C"/>
    <w:rsid w:val="003C4834"/>
    <w:rsid w:val="003C5E13"/>
    <w:rsid w:val="003D1370"/>
    <w:rsid w:val="003D16BE"/>
    <w:rsid w:val="003E02F8"/>
    <w:rsid w:val="003E2313"/>
    <w:rsid w:val="003E30F2"/>
    <w:rsid w:val="003E3235"/>
    <w:rsid w:val="003E5F85"/>
    <w:rsid w:val="003E6ACE"/>
    <w:rsid w:val="003E7BF2"/>
    <w:rsid w:val="003F06E6"/>
    <w:rsid w:val="003F14CB"/>
    <w:rsid w:val="003F5582"/>
    <w:rsid w:val="00402B50"/>
    <w:rsid w:val="00411509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28D1"/>
    <w:rsid w:val="004733EE"/>
    <w:rsid w:val="004859CA"/>
    <w:rsid w:val="004871FD"/>
    <w:rsid w:val="004951DD"/>
    <w:rsid w:val="004956E4"/>
    <w:rsid w:val="004960F7"/>
    <w:rsid w:val="0049693B"/>
    <w:rsid w:val="004A5BE6"/>
    <w:rsid w:val="004A7F17"/>
    <w:rsid w:val="004B298E"/>
    <w:rsid w:val="004B4EAF"/>
    <w:rsid w:val="004B5503"/>
    <w:rsid w:val="004B6568"/>
    <w:rsid w:val="004C089B"/>
    <w:rsid w:val="004D05E2"/>
    <w:rsid w:val="004D1CE3"/>
    <w:rsid w:val="004E0E49"/>
    <w:rsid w:val="004E4ADA"/>
    <w:rsid w:val="004F2A75"/>
    <w:rsid w:val="004F6E97"/>
    <w:rsid w:val="00504745"/>
    <w:rsid w:val="005062AD"/>
    <w:rsid w:val="005075E0"/>
    <w:rsid w:val="0051191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77CC2"/>
    <w:rsid w:val="0058538B"/>
    <w:rsid w:val="005A0956"/>
    <w:rsid w:val="005B38E9"/>
    <w:rsid w:val="005B3F5E"/>
    <w:rsid w:val="005B4C1B"/>
    <w:rsid w:val="005B50BD"/>
    <w:rsid w:val="005C0E35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43530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1E3C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1AC8"/>
    <w:rsid w:val="006F4147"/>
    <w:rsid w:val="00711260"/>
    <w:rsid w:val="007149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631F1"/>
    <w:rsid w:val="007655F5"/>
    <w:rsid w:val="007719BF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2259E"/>
    <w:rsid w:val="00836005"/>
    <w:rsid w:val="00840854"/>
    <w:rsid w:val="0084090D"/>
    <w:rsid w:val="00844BE6"/>
    <w:rsid w:val="00845460"/>
    <w:rsid w:val="00853A0A"/>
    <w:rsid w:val="0085608D"/>
    <w:rsid w:val="008577E4"/>
    <w:rsid w:val="00882052"/>
    <w:rsid w:val="008827D8"/>
    <w:rsid w:val="00883F08"/>
    <w:rsid w:val="00890B4A"/>
    <w:rsid w:val="008934C8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0CD4"/>
    <w:rsid w:val="008D0F2C"/>
    <w:rsid w:val="008D2203"/>
    <w:rsid w:val="008E7685"/>
    <w:rsid w:val="008F43E5"/>
    <w:rsid w:val="008F548C"/>
    <w:rsid w:val="00900F9C"/>
    <w:rsid w:val="009017CB"/>
    <w:rsid w:val="00905F78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90A5C"/>
    <w:rsid w:val="009B190B"/>
    <w:rsid w:val="009B2203"/>
    <w:rsid w:val="009D4155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502F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87474"/>
    <w:rsid w:val="00A9680E"/>
    <w:rsid w:val="00AA044D"/>
    <w:rsid w:val="00AB0D91"/>
    <w:rsid w:val="00AB3EC9"/>
    <w:rsid w:val="00AB6317"/>
    <w:rsid w:val="00AB77A0"/>
    <w:rsid w:val="00AB7E5A"/>
    <w:rsid w:val="00AC5832"/>
    <w:rsid w:val="00AD44EE"/>
    <w:rsid w:val="00AE78D5"/>
    <w:rsid w:val="00AF191C"/>
    <w:rsid w:val="00AF28C5"/>
    <w:rsid w:val="00B13843"/>
    <w:rsid w:val="00B150A5"/>
    <w:rsid w:val="00B2359B"/>
    <w:rsid w:val="00B25557"/>
    <w:rsid w:val="00B26E8B"/>
    <w:rsid w:val="00B27626"/>
    <w:rsid w:val="00B30026"/>
    <w:rsid w:val="00B31EDB"/>
    <w:rsid w:val="00B32464"/>
    <w:rsid w:val="00B347D8"/>
    <w:rsid w:val="00B43492"/>
    <w:rsid w:val="00B4480F"/>
    <w:rsid w:val="00B4571D"/>
    <w:rsid w:val="00B465DF"/>
    <w:rsid w:val="00B52CD0"/>
    <w:rsid w:val="00B52ED9"/>
    <w:rsid w:val="00B62AD6"/>
    <w:rsid w:val="00B673CA"/>
    <w:rsid w:val="00B71D55"/>
    <w:rsid w:val="00B80097"/>
    <w:rsid w:val="00B82460"/>
    <w:rsid w:val="00B928E4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21AA"/>
    <w:rsid w:val="00BF4FB8"/>
    <w:rsid w:val="00BF5BD3"/>
    <w:rsid w:val="00BF69CE"/>
    <w:rsid w:val="00C004DC"/>
    <w:rsid w:val="00C00853"/>
    <w:rsid w:val="00C02D3C"/>
    <w:rsid w:val="00C07769"/>
    <w:rsid w:val="00C100EE"/>
    <w:rsid w:val="00C123EE"/>
    <w:rsid w:val="00C21AE1"/>
    <w:rsid w:val="00C231BA"/>
    <w:rsid w:val="00C36027"/>
    <w:rsid w:val="00C401CD"/>
    <w:rsid w:val="00C522C4"/>
    <w:rsid w:val="00C563EA"/>
    <w:rsid w:val="00C65C41"/>
    <w:rsid w:val="00C66680"/>
    <w:rsid w:val="00C73CBB"/>
    <w:rsid w:val="00C74D68"/>
    <w:rsid w:val="00C772C0"/>
    <w:rsid w:val="00C80B67"/>
    <w:rsid w:val="00C82806"/>
    <w:rsid w:val="00C92F53"/>
    <w:rsid w:val="00CA3CC1"/>
    <w:rsid w:val="00CA67F6"/>
    <w:rsid w:val="00CA6B44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37737"/>
    <w:rsid w:val="00D37844"/>
    <w:rsid w:val="00D41436"/>
    <w:rsid w:val="00D462B4"/>
    <w:rsid w:val="00D46A43"/>
    <w:rsid w:val="00D56E8E"/>
    <w:rsid w:val="00D61F23"/>
    <w:rsid w:val="00D64303"/>
    <w:rsid w:val="00D72E76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E0317"/>
    <w:rsid w:val="00DE41E9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3470"/>
    <w:rsid w:val="00EC51E9"/>
    <w:rsid w:val="00EC772F"/>
    <w:rsid w:val="00EC7871"/>
    <w:rsid w:val="00ED380E"/>
    <w:rsid w:val="00ED45DE"/>
    <w:rsid w:val="00ED5394"/>
    <w:rsid w:val="00ED6804"/>
    <w:rsid w:val="00ED7147"/>
    <w:rsid w:val="00EE3F85"/>
    <w:rsid w:val="00EF022D"/>
    <w:rsid w:val="00EF027E"/>
    <w:rsid w:val="00EF031B"/>
    <w:rsid w:val="00EF127C"/>
    <w:rsid w:val="00F07689"/>
    <w:rsid w:val="00F13373"/>
    <w:rsid w:val="00F143D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14DB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25D"/>
    <w:rsid w:val="00FD175A"/>
    <w:rsid w:val="00FD1AB9"/>
    <w:rsid w:val="00FD1B42"/>
    <w:rsid w:val="00FD5CFB"/>
    <w:rsid w:val="00FE4B37"/>
    <w:rsid w:val="00FF2D1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4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12</cp:revision>
  <cp:lastPrinted>2020-09-16T00:13:00Z</cp:lastPrinted>
  <dcterms:created xsi:type="dcterms:W3CDTF">2022-03-26T06:00:00Z</dcterms:created>
  <dcterms:modified xsi:type="dcterms:W3CDTF">2024-12-1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